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color w:val="25252D"/>
          <w:u w:val="none"/>
        </w:rPr>
      </w:pPr>
      <w:r w:rsidRPr="00A41684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16C142E1" w14:textId="2B77CCF8" w:rsidR="001946D9" w:rsidRDefault="001946D9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1946D9">
        <w:rPr>
          <w:rStyle w:val="Hyperlink"/>
          <w:color w:val="32383E"/>
          <w:u w:val="none"/>
        </w:rPr>
        <w:t>Actively collaborated with backend engineers</w:t>
      </w:r>
      <w:r>
        <w:rPr>
          <w:rStyle w:val="Hyperlink"/>
          <w:color w:val="32383E"/>
          <w:u w:val="none"/>
        </w:rPr>
        <w:t>, QAs</w:t>
      </w:r>
      <w:r w:rsidRPr="001946D9">
        <w:rPr>
          <w:rStyle w:val="Hyperlink"/>
          <w:color w:val="32383E"/>
          <w:u w:val="none"/>
        </w:rPr>
        <w:t xml:space="preserve">, and </w:t>
      </w:r>
      <w:r w:rsidR="00E915F5">
        <w:rPr>
          <w:rStyle w:val="Hyperlink"/>
          <w:color w:val="32383E"/>
          <w:u w:val="none"/>
        </w:rPr>
        <w:t>PM</w:t>
      </w:r>
      <w:r w:rsidRPr="001946D9">
        <w:rPr>
          <w:rStyle w:val="Hyperlink"/>
          <w:color w:val="32383E"/>
          <w:u w:val="none"/>
        </w:rPr>
        <w:t xml:space="preserve"> to enhance user login and registration processes, ensuring improved user experience and adherence to legal requirements.</w:t>
      </w:r>
    </w:p>
    <w:p w14:paraId="53DD37B0" w14:textId="6FAB5E5F" w:rsidR="00614536" w:rsidRDefault="0061453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614536">
        <w:rPr>
          <w:rStyle w:val="Hyperlink"/>
          <w:color w:val="32383E"/>
          <w:u w:val="none"/>
        </w:rPr>
        <w:t xml:space="preserve">Partnered with the tech lead to investigate and reduce the HTML file size, optimizing site performance </w:t>
      </w:r>
      <w:r w:rsidR="009A4E31">
        <w:rPr>
          <w:rStyle w:val="Hyperlink"/>
          <w:color w:val="32383E"/>
          <w:u w:val="none"/>
        </w:rPr>
        <w:t xml:space="preserve">while </w:t>
      </w:r>
      <w:r w:rsidR="001115D8">
        <w:rPr>
          <w:rStyle w:val="Hyperlink"/>
          <w:color w:val="32383E"/>
          <w:u w:val="none"/>
        </w:rPr>
        <w:t>achieving</w:t>
      </w:r>
      <w:r w:rsidRPr="00614536">
        <w:rPr>
          <w:rStyle w:val="Hyperlink"/>
          <w:color w:val="32383E"/>
          <w:u w:val="none"/>
        </w:rPr>
        <w:t xml:space="preserve"> better Google crawler coverage, subsequently improving</w:t>
      </w:r>
      <w:r w:rsidR="001371A7">
        <w:rPr>
          <w:rStyle w:val="Hyperlink"/>
          <w:color w:val="32383E"/>
          <w:u w:val="none"/>
        </w:rPr>
        <w:t xml:space="preserve"> SEO</w:t>
      </w:r>
      <w:r w:rsidRPr="00614536">
        <w:rPr>
          <w:rStyle w:val="Hyperlink"/>
          <w:color w:val="32383E"/>
          <w:u w:val="none"/>
        </w:rPr>
        <w:t>.</w:t>
      </w:r>
    </w:p>
    <w:p w14:paraId="247B12C7" w14:textId="7C2181C3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74A1442A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 xml:space="preserve">cutting deployment times by </w:t>
      </w:r>
      <w:r w:rsidR="004A53C8">
        <w:rPr>
          <w:rStyle w:val="Hyperlink"/>
          <w:color w:val="32383E"/>
          <w:u w:val="none"/>
        </w:rPr>
        <w:t>~</w:t>
      </w:r>
      <w:r w:rsidR="00B16A0A" w:rsidRPr="00B16A0A">
        <w:rPr>
          <w:rStyle w:val="Hyperlink"/>
          <w:color w:val="32383E"/>
          <w:u w:val="none"/>
        </w:rPr>
        <w:t>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t xml:space="preserve"> | </w:t>
      </w:r>
      <w:r w:rsidR="00BA0B89" w:rsidRPr="00875125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t xml:space="preserve"> | </w:t>
      </w:r>
      <w:r w:rsidR="001E27DD" w:rsidRPr="00DD0C87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217ECC" w:rsidP="00625A77">
      <w:pPr>
        <w:spacing w:line="240" w:lineRule="auto"/>
        <w:rPr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442EAE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51D59D96" w14:textId="1AC8C260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75F4B25E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561B5E">
                            <w:pPr>
                              <w:pStyle w:val="Chip"/>
                            </w:pPr>
                            <w:r w:rsidRPr="0046550F"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561B5E">
                      <w:pPr>
                        <w:pStyle w:val="Chip"/>
                      </w:pPr>
                      <w:r w:rsidRPr="0046550F"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1F3208">
                      <w:pPr>
                        <w:pStyle w:val="Chip"/>
                      </w:pPr>
                      <w:r w:rsidRPr="0046550F"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302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27C076" wp14:editId="130F61E3">
                <wp:extent cx="917931" cy="205200"/>
                <wp:effectExtent l="0" t="0" r="1270" b="3810"/>
                <wp:docPr id="739642021" name="Rectangle: Rounded Corners 7396420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95F0E1" w14:textId="1C43FFF4" w:rsidR="004302B6" w:rsidRPr="0046550F" w:rsidRDefault="004302B6" w:rsidP="004302B6">
                            <w:pPr>
                              <w:pStyle w:val="Chip"/>
                            </w:pPr>
                            <w:r>
                              <w:t>S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27C076" id="Rectangle: Rounded Corners 739642021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Sp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JND5toTxuHHHQzZu3fF1jE9wzHzbM4RfGUcSlER7xkArwk0AvUVKB+/Hee7THvkct&#10;JQ0ObEENbhRK1FeD8zC7jFSTkC4ouLev2+HV7PUKsEGwbTGnJEbboAZROtCvuFGWMRaqmOEYsaA8&#10;uOGyCt36wJ3ExXKZzHCWLQv35tnyCB7pjZ360r4yZ/v+Dzg4DzCMNJunpu6oPdlGT2+X+4CNGaLy&#10;xGZ/wT2QOqjfWXHRvL0nq9Nm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BEN1Km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E95F0E1" w14:textId="1C43FFF4" w:rsidR="004302B6" w:rsidRPr="0046550F" w:rsidRDefault="004302B6" w:rsidP="004302B6">
                      <w:pPr>
                        <w:pStyle w:val="Chip"/>
                      </w:pPr>
                      <w:r>
                        <w:t>SE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302B6">
        <w:rPr>
          <w:b/>
          <w:bCs/>
          <w:color w:val="096BDE"/>
        </w:rPr>
        <w:t xml:space="preserve"> </w:t>
      </w:r>
      <w:r w:rsidR="00387B0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4C97B1" wp14:editId="1864519F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035EF" w14:textId="77777777" w:rsidR="00387B02" w:rsidRPr="00C81770" w:rsidRDefault="00387B02" w:rsidP="00387B02">
                            <w:pPr>
                              <w:pStyle w:val="Chip"/>
                            </w:pPr>
                            <w:r w:rsidRPr="00C81770"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C97B1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CE035EF" w14:textId="77777777" w:rsidR="00387B02" w:rsidRPr="00C81770" w:rsidRDefault="00387B02" w:rsidP="00387B02">
                      <w:pPr>
                        <w:pStyle w:val="Chip"/>
                      </w:pPr>
                      <w:r w:rsidRPr="00C81770"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1F3208">
                            <w:pPr>
                              <w:pStyle w:val="Chip"/>
                            </w:pPr>
                            <w:r w:rsidRPr="00E0408E"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1F3208">
                      <w:pPr>
                        <w:pStyle w:val="Chip"/>
                      </w:pPr>
                      <w:r w:rsidRPr="00E0408E"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1F3208">
                      <w:pPr>
                        <w:pStyle w:val="Chip"/>
                      </w:pPr>
                      <w:r w:rsidRPr="00C81770"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1F3208">
                      <w:pPr>
                        <w:pStyle w:val="Chip"/>
                      </w:pPr>
                      <w:r w:rsidRPr="00C81770"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02B84">
        <w:rPr>
          <w:b/>
          <w:bCs/>
          <w:color w:val="096BDE"/>
        </w:rPr>
        <w:t xml:space="preserve"> </w:t>
      </w:r>
      <w:r w:rsidR="00402B84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76BAB39" wp14:editId="089472EA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FFD0A9" w14:textId="77777777" w:rsidR="00402B84" w:rsidRPr="00E0408E" w:rsidRDefault="00402B84" w:rsidP="00402B84">
                            <w:pPr>
                              <w:pStyle w:val="Chip"/>
                            </w:pPr>
                            <w:r w:rsidRPr="00E0408E"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76BAB39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9FFD0A9" w14:textId="77777777" w:rsidR="00402B84" w:rsidRPr="00E0408E" w:rsidRDefault="00402B84" w:rsidP="00402B84">
                      <w:pPr>
                        <w:pStyle w:val="Chip"/>
                      </w:pPr>
                      <w:r w:rsidRPr="00E0408E"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1F1A4B52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1F3208">
                            <w:pPr>
                              <w:pStyle w:val="Chip"/>
                            </w:pPr>
                            <w:r w:rsidRPr="00E0408E"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1F3208">
                      <w:pPr>
                        <w:pStyle w:val="Chip"/>
                      </w:pPr>
                      <w:r w:rsidRPr="00E0408E"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592C93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14B71B" wp14:editId="60C158C7">
                <wp:extent cx="917931" cy="205200"/>
                <wp:effectExtent l="0" t="0" r="6985" b="3810"/>
                <wp:docPr id="324444628" name="Rectangle: Rounded Corners 324444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253B5" w14:textId="073660E5" w:rsidR="00592C93" w:rsidRPr="00235BB6" w:rsidRDefault="00592C93" w:rsidP="00592C93">
                            <w:pPr>
                              <w:pStyle w:val="Chip"/>
                            </w:pPr>
                            <w:r>
                              <w:t>Tailwind 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14B71B" id="Rectangle: Rounded Corners 32444462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FE253B5" w14:textId="073660E5" w:rsidR="00592C93" w:rsidRPr="00235BB6" w:rsidRDefault="00592C93" w:rsidP="00592C93">
                      <w:pPr>
                        <w:pStyle w:val="Chip"/>
                      </w:pPr>
                      <w:r>
                        <w:t>Tailwind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1041D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B72A04">
                            <w:pPr>
                              <w:pStyle w:val="Chip"/>
                            </w:pPr>
                            <w:r w:rsidRPr="00235BB6"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B72A04">
                      <w:pPr>
                        <w:pStyle w:val="Chip"/>
                      </w:pPr>
                      <w:r w:rsidRPr="00235BB6"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B72A04">
                            <w:pPr>
                              <w:pStyle w:val="Chip"/>
                            </w:pPr>
                            <w:r w:rsidRPr="0094042D"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B72A04">
                      <w:pPr>
                        <w:pStyle w:val="Chip"/>
                      </w:pPr>
                      <w:r w:rsidRPr="0094042D"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B72A04">
                            <w:pPr>
                              <w:pStyle w:val="Chip"/>
                            </w:pPr>
                            <w:r w:rsidRPr="00F01CCA"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B72A04">
                      <w:pPr>
                        <w:pStyle w:val="Chip"/>
                      </w:pPr>
                      <w:r w:rsidRPr="00F01CCA"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B72A04">
                            <w:pPr>
                              <w:pStyle w:val="Chip"/>
                            </w:pPr>
                            <w:r w:rsidRPr="00DB4FD2"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Agpdy5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B72A04">
                      <w:pPr>
                        <w:pStyle w:val="Chip"/>
                      </w:pPr>
                      <w:r w:rsidRPr="00DB4FD2"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B72A04">
                            <w:pPr>
                              <w:pStyle w:val="Chip"/>
                            </w:pPr>
                            <w:r w:rsidRPr="00AC31CF"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B72A04">
                      <w:pPr>
                        <w:pStyle w:val="Chip"/>
                      </w:pPr>
                      <w:r w:rsidRPr="00AC31CF"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B72A04">
                            <w:pPr>
                              <w:pStyle w:val="Chip"/>
                            </w:pPr>
                            <w:r w:rsidRPr="003A7EA8">
                              <w:t>Sprin</w:t>
                            </w:r>
                            <w:r w:rsidR="00380952" w:rsidRPr="003A7EA8">
                              <w:t>g</w:t>
                            </w:r>
                            <w:r w:rsidRPr="003A7EA8"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B72A04">
                      <w:pPr>
                        <w:pStyle w:val="Chip"/>
                      </w:pPr>
                      <w:r w:rsidRPr="003A7EA8">
                        <w:t>Sprin</w:t>
                      </w:r>
                      <w:r w:rsidR="00380952" w:rsidRPr="003A7EA8">
                        <w:t>g</w:t>
                      </w:r>
                      <w:r w:rsidRPr="003A7EA8"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B72A04">
                            <w:pPr>
                              <w:pStyle w:val="Chip"/>
                            </w:pPr>
                            <w:r w:rsidRPr="00CB6762"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B72A04">
                      <w:pPr>
                        <w:pStyle w:val="Chip"/>
                      </w:pPr>
                      <w:r w:rsidRPr="00CB6762"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B72A04">
                            <w:pPr>
                              <w:pStyle w:val="Chip"/>
                            </w:pPr>
                            <w:r w:rsidRPr="00F345C0"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B72A04">
                      <w:pPr>
                        <w:pStyle w:val="Chip"/>
                      </w:pPr>
                      <w:r w:rsidRPr="00F345C0"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B72A04">
                            <w:pPr>
                              <w:pStyle w:val="Chip"/>
                            </w:pPr>
                            <w:r w:rsidRPr="000A149F"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B72A04">
                      <w:pPr>
                        <w:pStyle w:val="Chip"/>
                      </w:pPr>
                      <w:r w:rsidRPr="000A149F"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B72A04">
                      <w:pPr>
                        <w:pStyle w:val="Chip"/>
                      </w:pPr>
                      <w:r w:rsidRPr="000A149F"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B72A04">
                      <w:pPr>
                        <w:pStyle w:val="Chip"/>
                      </w:pPr>
                      <w:r w:rsidRPr="000A149F"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f3U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dNoGp82UB7Wjjjo5s1bvqqxCe6ZD2vm8AvjKOLSCI94SAX4SaCXKKnA/f7sPdpj36OW&#10;kgYHtqAGNwol6ofBeTidRapJSBcU3NvXzfBqdvoWsEGwbTGnJEbboAZROtCvuFGWMRaqmOEYsaA8&#10;uOFyG7r1gTuJi+UymeEsWxbuzbPlETzSGzv1pX1lzvb9H3BwHmAYaTZPTd1Re7SNnt4udwEbM0Tl&#10;kc3+gnsgdVC/s+KieXtPVsfNuvgD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N1/dS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B72A04">
                      <w:pPr>
                        <w:pStyle w:val="Chip"/>
                      </w:pPr>
                      <w:r w:rsidRPr="000A149F"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Py7WTJ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Oracle D</w:t>
                            </w:r>
                            <w:r w:rsidR="003E7804" w:rsidRPr="000A149F"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B72A04">
                      <w:pPr>
                        <w:pStyle w:val="Chip"/>
                      </w:pPr>
                      <w:r w:rsidRPr="000A149F">
                        <w:t>Oracle D</w:t>
                      </w:r>
                      <w:r w:rsidR="003E7804" w:rsidRPr="000A149F"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B47B268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315E52">
                            <w:pPr>
                              <w:pStyle w:val="Chip"/>
                            </w:pPr>
                            <w:r w:rsidRPr="000A149F"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315E52">
                      <w:pPr>
                        <w:pStyle w:val="Chip"/>
                      </w:pPr>
                      <w:r w:rsidRPr="000A149F"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315E52">
                            <w:pPr>
                              <w:pStyle w:val="Chip"/>
                            </w:pPr>
                            <w:r w:rsidRPr="000A149F"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315E52">
                      <w:pPr>
                        <w:pStyle w:val="Chip"/>
                      </w:pPr>
                      <w:r w:rsidRPr="000A149F"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315E52">
                            <w:pPr>
                              <w:pStyle w:val="Chip"/>
                            </w:pPr>
                            <w:r w:rsidRPr="000A149F"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315E52">
                      <w:pPr>
                        <w:pStyle w:val="Chip"/>
                      </w:pPr>
                      <w:r w:rsidRPr="000A149F"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315E52">
                            <w:pPr>
                              <w:pStyle w:val="Chip"/>
                            </w:pPr>
                            <w:r w:rsidRPr="000A149F"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315E52">
                      <w:pPr>
                        <w:pStyle w:val="Chip"/>
                      </w:pPr>
                      <w:r w:rsidRPr="000A149F"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315E52">
                            <w:pPr>
                              <w:pStyle w:val="Chip"/>
                            </w:pPr>
                            <w:r w:rsidRPr="000A149F"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315E52">
                      <w:pPr>
                        <w:pStyle w:val="Chip"/>
                      </w:pPr>
                      <w:r w:rsidRPr="000A149F"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10CB4E4A" w:rsidR="00BD6C9C" w:rsidRPr="001B0F0A" w:rsidRDefault="00FB10EB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359DB" wp14:editId="722AF59B">
                <wp:extent cx="917931" cy="205200"/>
                <wp:effectExtent l="0" t="0" r="1905" b="3810"/>
                <wp:docPr id="689009132" name="Rectangle: Rounded Corners 689009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2B5AB8" w14:textId="2BDCC540" w:rsidR="00FB10EB" w:rsidRPr="000A149F" w:rsidRDefault="00FB10EB" w:rsidP="00FB10EB">
                            <w:pPr>
                              <w:pStyle w:val="Chip"/>
                            </w:pPr>
                            <w: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359DB" id="Rectangle: Rounded Corners 689009132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12B5AB8" w14:textId="2BDCC540" w:rsidR="00FB10EB" w:rsidRPr="000A149F" w:rsidRDefault="00FB10EB" w:rsidP="00FB10EB">
                      <w:pPr>
                        <w:pStyle w:val="Chip"/>
                      </w:pPr>
                      <w: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315E52">
                      <w:pPr>
                        <w:pStyle w:val="Chip"/>
                      </w:pPr>
                      <w: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315E52">
                      <w:pPr>
                        <w:pStyle w:val="Chip"/>
                      </w:pPr>
                      <w: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315E52">
                      <w:pPr>
                        <w:pStyle w:val="Chip"/>
                      </w:pPr>
                      <w: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D5en81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315E52">
                      <w:pPr>
                        <w:pStyle w:val="Chip"/>
                      </w:pPr>
                      <w: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315E52">
                            <w:pPr>
                              <w:pStyle w:val="Chip"/>
                            </w:pPr>
                            <w: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c7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RH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y+Fz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315E52">
                      <w:pPr>
                        <w:pStyle w:val="Chip"/>
                      </w:pPr>
                      <w: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315E52">
                            <w:pPr>
                              <w:pStyle w:val="Chip"/>
                            </w:pPr>
                            <w: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sMZaz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315E52">
                      <w:pPr>
                        <w:pStyle w:val="Chip"/>
                      </w:pPr>
                      <w: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41D36">
        <w:t xml:space="preserve"> </w:t>
      </w:r>
      <w:r w:rsidR="00A41D3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1E4FA24" wp14:editId="485CDB7E">
                <wp:extent cx="917931" cy="205200"/>
                <wp:effectExtent l="0" t="0" r="1905" b="3810"/>
                <wp:docPr id="1231284" name="Rectangle: Rounded Corners 1231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7FD6C" w14:textId="77777777" w:rsidR="00A41D36" w:rsidRPr="000A149F" w:rsidRDefault="00A41D36" w:rsidP="00A41D36">
                            <w:pPr>
                              <w:pStyle w:val="Chip"/>
                            </w:pPr>
                            <w: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E4FA24" id="Rectangle: Rounded Corners 1231284" o:spid="_x0000_s106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lUh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ep1vi0hfK4ccRBN2/e8nWNTXDPfNgwh18YRxGXRnjEQyrATwK9REkF7sd779Ee+x61&#10;lDQ4sAU1uFEoUV8NzsPsMlJNQrqg4N6+bodXs9crwAbBtsWckhhtgxpE6UC/4kZZxlioYoZjxILy&#10;4IbLKnTrA3cSF8tlMsNZtizcm2fLI3ikN3bqS/vKnO37P+DgPMAw0myemrqj9mQbPb1d7gM2ZojK&#10;E5v9BfdA6qB+Z8VF8/aerE6bdfE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OGCVSG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467FD6C" w14:textId="77777777" w:rsidR="00A41D36" w:rsidRPr="000A149F" w:rsidRDefault="00A41D36" w:rsidP="00A41D36">
                      <w:pPr>
                        <w:pStyle w:val="Chip"/>
                      </w:pPr>
                      <w: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217ECC" w:rsidP="00CA6F2E">
      <w:pPr>
        <w:rPr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217ECC" w:rsidP="00F520E0">
      <w:pPr>
        <w:rPr>
          <w:rStyle w:val="Hyperlink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0301EB73-0FBF-414F-A8F7-93ECAFD0F67A}"/>
    <w:embedBold r:id="rId2" w:fontKey="{8C15D050-8ADD-44D3-B6CF-05F87017E71A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subsetted="1" w:fontKey="{A3CA4607-7EB1-4A89-BE19-52609CDE369C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fontKey="{A45F82A3-57E2-4C50-AEA3-14C914061C85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5" w:subsetted="1" w:fontKey="{09659567-26A1-4E32-926D-7EAB29718F04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B84"/>
    <w:rsid w:val="00402D29"/>
    <w:rsid w:val="00406D60"/>
    <w:rsid w:val="00406E5B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02B6"/>
    <w:rsid w:val="00431A47"/>
    <w:rsid w:val="00431F47"/>
    <w:rsid w:val="00436BA6"/>
    <w:rsid w:val="00440E76"/>
    <w:rsid w:val="00442EAE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66DDE"/>
    <w:rsid w:val="00466EC3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2C93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5125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1684"/>
    <w:rsid w:val="00A41D3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4FB6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3971"/>
    <w:pPr>
      <w:spacing w:before="100" w:beforeAutospacing="1"/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B7268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B7268"/>
    <w:rPr>
      <w:rFonts w:ascii="Geist Bold" w:eastAsiaTheme="majorEastAsia" w:hAnsi="Geist Bold" w:cstheme="majorBidi"/>
      <w:color w:val="171A1C"/>
      <w:spacing w:val="-13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3971"/>
    <w:rPr>
      <w:rFonts w:ascii="Geist SemiBold" w:hAnsi="Geist SemiBold"/>
      <w:color w:val="32383E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395</Words>
  <Characters>2988</Characters>
  <Application>Microsoft Office Word</Application>
  <DocSecurity>0</DocSecurity>
  <Lines>9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570</cp:revision>
  <cp:lastPrinted>2023-11-23T10:07:00Z</cp:lastPrinted>
  <dcterms:created xsi:type="dcterms:W3CDTF">2023-09-27T12:04:00Z</dcterms:created>
  <dcterms:modified xsi:type="dcterms:W3CDTF">2024-01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